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3BCD" w:rsidRDefault="00AD69E5" w:rsidP="00663BCD">
      <w:pPr>
        <w:autoSpaceDE w:val="0"/>
        <w:autoSpaceDN w:val="0"/>
        <w:adjustRightInd w:val="0"/>
        <w:spacing w:after="0" w:line="240" w:lineRule="auto"/>
        <w:rPr>
          <w:rFonts w:ascii="Arimo-Bold" w:hAnsi="Arimo-Bold" w:cs="Arimo-Bold"/>
          <w:b/>
          <w:bCs/>
          <w:sz w:val="64"/>
          <w:szCs w:val="64"/>
          <w:lang w:val="en-US"/>
        </w:rPr>
      </w:pPr>
      <w:r w:rsidRPr="00AD69E5">
        <w:rPr>
          <w:rFonts w:ascii="Arimo-Bold" w:hAnsi="Arimo-Bold" w:cs="Arimo-Bold"/>
          <w:b/>
          <w:bCs/>
          <w:sz w:val="64"/>
          <w:szCs w:val="64"/>
          <w:lang w:val="en-US"/>
        </w:rPr>
        <w:t>Lolita Jolie</w:t>
      </w:r>
    </w:p>
    <w:p w:rsidR="00663BCD" w:rsidRPr="00663BCD" w:rsidRDefault="00663BCD" w:rsidP="00663BCD">
      <w:pPr>
        <w:autoSpaceDE w:val="0"/>
        <w:autoSpaceDN w:val="0"/>
        <w:adjustRightInd w:val="0"/>
        <w:spacing w:after="0" w:line="240" w:lineRule="auto"/>
        <w:rPr>
          <w:rFonts w:ascii="Arimo-Bold" w:hAnsi="Arimo-Bold" w:cs="Arimo-Bold"/>
          <w:b/>
          <w:bCs/>
          <w:sz w:val="64"/>
          <w:szCs w:val="64"/>
          <w:lang w:val="en-US"/>
        </w:rPr>
      </w:pPr>
    </w:p>
    <w:p w:rsidR="00663BCD" w:rsidRPr="00663BCD" w:rsidRDefault="00663BCD" w:rsidP="00663BCD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6"/>
          <w:szCs w:val="36"/>
          <w:lang w:val="en-US"/>
        </w:rPr>
      </w:pPr>
      <w:r w:rsidRPr="00663BCD">
        <w:rPr>
          <w:rFonts w:ascii="Arimo-Regular" w:hAnsi="Arimo-Regular" w:cs="Arimo-Regular"/>
          <w:sz w:val="36"/>
          <w:szCs w:val="36"/>
          <w:lang w:val="en-US"/>
        </w:rPr>
        <w:t>Home: 123-456-7890</w:t>
      </w:r>
    </w:p>
    <w:p w:rsidR="00663BCD" w:rsidRPr="00663BCD" w:rsidRDefault="00663BCD" w:rsidP="00663BCD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6"/>
          <w:szCs w:val="36"/>
          <w:lang w:val="en-US"/>
        </w:rPr>
      </w:pPr>
      <w:r w:rsidRPr="00663BCD">
        <w:rPr>
          <w:rFonts w:ascii="Arimo-Regular" w:hAnsi="Arimo-Regular" w:cs="Arimo-Regular"/>
          <w:sz w:val="36"/>
          <w:szCs w:val="36"/>
          <w:lang w:val="en-US"/>
        </w:rPr>
        <w:t>Mobile: 123-456-7890</w:t>
      </w:r>
    </w:p>
    <w:p w:rsidR="00663BCD" w:rsidRPr="00663BCD" w:rsidRDefault="00663BCD" w:rsidP="00663BCD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6"/>
          <w:szCs w:val="36"/>
          <w:lang w:val="en-US"/>
        </w:rPr>
      </w:pPr>
      <w:r w:rsidRPr="00663BCD">
        <w:rPr>
          <w:rFonts w:ascii="Arimo-Regular" w:hAnsi="Arimo-Regular" w:cs="Arimo-Regular"/>
          <w:sz w:val="36"/>
          <w:szCs w:val="36"/>
          <w:lang w:val="en-US"/>
        </w:rPr>
        <w:t>hello@resumesbot.com</w:t>
      </w:r>
    </w:p>
    <w:p w:rsidR="00663BCD" w:rsidRPr="00663BCD" w:rsidRDefault="00AD69E5" w:rsidP="00663BCD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6"/>
          <w:szCs w:val="36"/>
          <w:lang w:val="en-US"/>
        </w:rPr>
      </w:pPr>
      <w:hyperlink r:id="rId5" w:history="1">
        <w:r w:rsidR="00663BCD" w:rsidRPr="00AD69E5">
          <w:rPr>
            <w:rStyle w:val="a3"/>
            <w:rFonts w:ascii="Arimo-Regular" w:hAnsi="Arimo-Regular" w:cs="Arimo-Regular"/>
            <w:sz w:val="36"/>
            <w:szCs w:val="36"/>
            <w:lang w:val="en-US"/>
          </w:rPr>
          <w:t>resumes</w:t>
        </w:r>
        <w:r w:rsidR="00663BCD" w:rsidRPr="00AD69E5">
          <w:rPr>
            <w:rStyle w:val="a3"/>
            <w:rFonts w:ascii="Arimo-Regular" w:hAnsi="Arimo-Regular" w:cs="Arimo-Regular"/>
            <w:sz w:val="36"/>
            <w:szCs w:val="36"/>
            <w:lang w:val="en-US"/>
          </w:rPr>
          <w:t>bot.com</w:t>
        </w:r>
      </w:hyperlink>
    </w:p>
    <w:p w:rsidR="00663BCD" w:rsidRDefault="00663BCD" w:rsidP="00663BCD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6"/>
          <w:szCs w:val="36"/>
          <w:lang w:val="en-US"/>
        </w:rPr>
      </w:pPr>
      <w:r w:rsidRPr="00663BCD">
        <w:rPr>
          <w:rFonts w:ascii="Arimo-Regular" w:hAnsi="Arimo-Regular" w:cs="Arimo-Regular"/>
          <w:sz w:val="36"/>
          <w:szCs w:val="36"/>
          <w:lang w:val="en-US"/>
        </w:rPr>
        <w:t>123 Anywhere Street, Any City, State, Country 12345</w:t>
      </w:r>
    </w:p>
    <w:p w:rsidR="00663BCD" w:rsidRDefault="00663BCD" w:rsidP="00663BCD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6"/>
          <w:szCs w:val="36"/>
          <w:lang w:val="en-US"/>
        </w:rPr>
      </w:pPr>
    </w:p>
    <w:p w:rsidR="00AD69E5" w:rsidRDefault="00AD69E5" w:rsidP="00AD69E5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r w:rsidRPr="00AD69E5">
        <w:rPr>
          <w:rFonts w:ascii="Arimo-Regular" w:hAnsi="Arimo-Regular" w:cs="Arimo-Regular"/>
          <w:sz w:val="32"/>
          <w:szCs w:val="32"/>
          <w:lang w:val="en-US"/>
        </w:rPr>
        <w:t>Dear Mr. Jackson,</w:t>
      </w:r>
    </w:p>
    <w:p w:rsidR="00AD69E5" w:rsidRPr="00AD69E5" w:rsidRDefault="00AD69E5" w:rsidP="00AD69E5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</w:p>
    <w:p w:rsidR="00AD69E5" w:rsidRPr="00AD69E5" w:rsidRDefault="00AD69E5" w:rsidP="00AD69E5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r w:rsidRPr="00AD69E5">
        <w:rPr>
          <w:rFonts w:ascii="Arimo-Regular" w:hAnsi="Arimo-Regular" w:cs="Arimo-Regular"/>
          <w:sz w:val="32"/>
          <w:szCs w:val="32"/>
          <w:lang w:val="en-US"/>
        </w:rPr>
        <w:t>I have two interests throughout my life. The first is making and supporting art. The second is working with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>youngsters to enable them to make also. I can't resist the opportunity to think the chance to turn into an Art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 xml:space="preserve">Teacher at </w:t>
      </w:r>
      <w:proofErr w:type="spellStart"/>
      <w:r w:rsidRPr="00AD69E5">
        <w:rPr>
          <w:rFonts w:ascii="Arimo-Regular" w:hAnsi="Arimo-Regular" w:cs="Arimo-Regular"/>
          <w:sz w:val="32"/>
          <w:szCs w:val="32"/>
          <w:lang w:val="en-US"/>
        </w:rPr>
        <w:t>ResumesBot</w:t>
      </w:r>
      <w:proofErr w:type="spellEnd"/>
      <w:r w:rsidRPr="00AD69E5">
        <w:rPr>
          <w:rFonts w:ascii="Arimo-Regular" w:hAnsi="Arimo-Regular" w:cs="Arimo-Regular"/>
          <w:sz w:val="32"/>
          <w:szCs w:val="32"/>
          <w:lang w:val="en-US"/>
        </w:rPr>
        <w:t xml:space="preserve"> is the ideal spot for me. My affection for craftsmanship began at an extremely</w:t>
      </w:r>
    </w:p>
    <w:p w:rsidR="00AD69E5" w:rsidRDefault="00AD69E5" w:rsidP="00AD69E5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proofErr w:type="gramStart"/>
      <w:r w:rsidRPr="00AD69E5">
        <w:rPr>
          <w:rFonts w:ascii="Arimo-Regular" w:hAnsi="Arimo-Regular" w:cs="Arimo-Regular"/>
          <w:sz w:val="32"/>
          <w:szCs w:val="32"/>
          <w:lang w:val="en-US"/>
        </w:rPr>
        <w:t>youthful</w:t>
      </w:r>
      <w:proofErr w:type="gramEnd"/>
      <w:r w:rsidRPr="00AD69E5">
        <w:rPr>
          <w:rFonts w:ascii="Arimo-Regular" w:hAnsi="Arimo-Regular" w:cs="Arimo-Regular"/>
          <w:sz w:val="32"/>
          <w:szCs w:val="32"/>
          <w:lang w:val="en-US"/>
        </w:rPr>
        <w:t xml:space="preserve"> age. I was always drawing, painting, sewing, and to be perfectly honest, demolishing. Not all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>craftsmanship produced by a youngster will be useful! In any case, from recoloring a couple of an excessive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>number of surfaces at my folks' home, I became enthusiastic about my abilities.</w:t>
      </w:r>
    </w:p>
    <w:p w:rsidR="00AD69E5" w:rsidRPr="00AD69E5" w:rsidRDefault="00AD69E5" w:rsidP="00AD69E5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</w:p>
    <w:p w:rsidR="00AD69E5" w:rsidRDefault="00AD69E5" w:rsidP="00AD69E5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r w:rsidRPr="00AD69E5">
        <w:rPr>
          <w:rFonts w:ascii="Arimo-Regular" w:hAnsi="Arimo-Regular" w:cs="Arimo-Regular"/>
          <w:sz w:val="32"/>
          <w:szCs w:val="32"/>
          <w:lang w:val="en-US"/>
        </w:rPr>
        <w:t xml:space="preserve">I made the following stride by going to </w:t>
      </w:r>
      <w:proofErr w:type="spellStart"/>
      <w:r w:rsidRPr="00AD69E5">
        <w:rPr>
          <w:rFonts w:ascii="Arimo-Regular" w:hAnsi="Arimo-Regular" w:cs="Arimo-Regular"/>
          <w:sz w:val="32"/>
          <w:szCs w:val="32"/>
          <w:lang w:val="en-US"/>
        </w:rPr>
        <w:t>ProArtCom</w:t>
      </w:r>
      <w:proofErr w:type="spellEnd"/>
      <w:r w:rsidRPr="00AD69E5">
        <w:rPr>
          <w:rFonts w:ascii="Arimo-Regular" w:hAnsi="Arimo-Regular" w:cs="Arimo-Regular"/>
          <w:sz w:val="32"/>
          <w:szCs w:val="32"/>
          <w:lang w:val="en-US"/>
        </w:rPr>
        <w:t>. Showing wasn't quickly on my radar, however it before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>long pursued. I sharpened my specialty while at the same time growing my points of view. An affection for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>craftsmanship developed into an adoration for helping other people with their specialty, and inevitably,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>educating others.</w:t>
      </w:r>
    </w:p>
    <w:p w:rsidR="00AD69E5" w:rsidRPr="00AD69E5" w:rsidRDefault="00AD69E5" w:rsidP="00AD69E5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</w:p>
    <w:p w:rsidR="00AD69E5" w:rsidRDefault="00AD69E5" w:rsidP="00AD69E5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r w:rsidRPr="00AD69E5">
        <w:rPr>
          <w:rFonts w:ascii="Arimo-Regular" w:hAnsi="Arimo-Regular" w:cs="Arimo-Regular"/>
          <w:sz w:val="32"/>
          <w:szCs w:val="32"/>
          <w:lang w:val="en-US"/>
        </w:rPr>
        <w:t>After graduation, I worked at New York Art School, a school around the local area. Not all understudies were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>youngsters, which really attempted to my advantage. I took in the various examples important to encourage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>understudies everything being equal and expertise levels. What's more, since somebody is more established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>does not mean they are further developed in a particular strategy or art. The parity supported me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>enormously as I moved to working only with youngsters.</w:t>
      </w:r>
    </w:p>
    <w:p w:rsidR="00AD69E5" w:rsidRPr="00AD69E5" w:rsidRDefault="00AD69E5" w:rsidP="00AD69E5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</w:p>
    <w:p w:rsidR="00AD69E5" w:rsidRDefault="00AD69E5" w:rsidP="00AD69E5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r w:rsidRPr="00AD69E5">
        <w:rPr>
          <w:rFonts w:ascii="Arimo-Regular" w:hAnsi="Arimo-Regular" w:cs="Arimo-Regular"/>
          <w:sz w:val="32"/>
          <w:szCs w:val="32"/>
          <w:lang w:val="en-US"/>
        </w:rPr>
        <w:t>Indeed, even youngsters have endlessly unique expectations to absorb information. What's more, finding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>every understudy's learning system is a piece of the good times. Seeing a small kid make a bit of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>craftsmanship after scarcely knowing the initial step to doing as such is a delight that can't be coordinated.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 xml:space="preserve">Turning into an Art Teacher at </w:t>
      </w:r>
      <w:proofErr w:type="spellStart"/>
      <w:r w:rsidRPr="00AD69E5">
        <w:rPr>
          <w:rFonts w:ascii="Arimo-Regular" w:hAnsi="Arimo-Regular" w:cs="Arimo-Regular"/>
          <w:sz w:val="32"/>
          <w:szCs w:val="32"/>
          <w:lang w:val="en-US"/>
        </w:rPr>
        <w:t>ResumesBot</w:t>
      </w:r>
      <w:proofErr w:type="spellEnd"/>
      <w:r w:rsidRPr="00AD69E5">
        <w:rPr>
          <w:rFonts w:ascii="Arimo-Regular" w:hAnsi="Arimo-Regular" w:cs="Arimo-Regular"/>
          <w:sz w:val="32"/>
          <w:szCs w:val="32"/>
          <w:lang w:val="en-US"/>
        </w:rPr>
        <w:t xml:space="preserve"> would stir this bliss, and I couldn't want anything more than to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 xml:space="preserve"> </w:t>
      </w:r>
      <w:r w:rsidRPr="00AD69E5">
        <w:rPr>
          <w:rFonts w:ascii="Arimo-Regular" w:hAnsi="Arimo-Regular" w:cs="Arimo-Regular"/>
          <w:sz w:val="32"/>
          <w:szCs w:val="32"/>
          <w:lang w:val="en-US"/>
        </w:rPr>
        <w:t>be considered for the position.</w:t>
      </w:r>
    </w:p>
    <w:p w:rsidR="00AD69E5" w:rsidRPr="00AD69E5" w:rsidRDefault="00AD69E5" w:rsidP="00AD69E5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</w:p>
    <w:p w:rsidR="00AD69E5" w:rsidRDefault="00AD69E5" w:rsidP="00AD69E5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r w:rsidRPr="00AD69E5">
        <w:rPr>
          <w:rFonts w:ascii="Arimo-Regular" w:hAnsi="Arimo-Regular" w:cs="Arimo-Regular"/>
          <w:sz w:val="32"/>
          <w:szCs w:val="32"/>
          <w:lang w:val="en-US"/>
        </w:rPr>
        <w:t>Thank you for your time and consideration.</w:t>
      </w:r>
    </w:p>
    <w:p w:rsidR="00AD69E5" w:rsidRPr="00AD69E5" w:rsidRDefault="00AD69E5" w:rsidP="00AD69E5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</w:p>
    <w:p w:rsidR="00AD69E5" w:rsidRPr="00AD69E5" w:rsidRDefault="00AD69E5" w:rsidP="00AD69E5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r w:rsidRPr="00AD69E5">
        <w:rPr>
          <w:rFonts w:ascii="Arimo-Regular" w:hAnsi="Arimo-Regular" w:cs="Arimo-Regular"/>
          <w:sz w:val="32"/>
          <w:szCs w:val="32"/>
          <w:lang w:val="en-US"/>
        </w:rPr>
        <w:t>Sincerely,</w:t>
      </w:r>
    </w:p>
    <w:p w:rsidR="00AD69E5" w:rsidRDefault="00AD69E5" w:rsidP="00AD69E5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r w:rsidRPr="00AD69E5">
        <w:rPr>
          <w:rFonts w:ascii="Arimo-Regular" w:hAnsi="Arimo-Regular" w:cs="Arimo-Regular"/>
          <w:sz w:val="32"/>
          <w:szCs w:val="32"/>
          <w:lang w:val="en-US"/>
        </w:rPr>
        <w:t>Lolita Jolie</w:t>
      </w:r>
    </w:p>
    <w:p w:rsidR="00AD69E5" w:rsidRDefault="00AD69E5" w:rsidP="00AD69E5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bookmarkStart w:id="0" w:name="_GoBack"/>
      <w:bookmarkEnd w:id="0"/>
    </w:p>
    <w:p w:rsidR="00AD69E5" w:rsidRDefault="00AD69E5" w:rsidP="00AD69E5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</w:p>
    <w:p w:rsidR="00AD69E5" w:rsidRPr="00AD69E5" w:rsidRDefault="00AD69E5" w:rsidP="00AD69E5">
      <w:pPr>
        <w:autoSpaceDE w:val="0"/>
        <w:autoSpaceDN w:val="0"/>
        <w:adjustRightInd w:val="0"/>
        <w:spacing w:after="0" w:line="240" w:lineRule="auto"/>
        <w:rPr>
          <w:rFonts w:ascii="Arimo-Regular" w:hAnsi="Arimo-Regular" w:cs="Arimo-Regular"/>
          <w:sz w:val="32"/>
          <w:szCs w:val="32"/>
          <w:lang w:val="en-US"/>
        </w:rPr>
      </w:pPr>
      <w:r w:rsidRPr="00AD69E5">
        <w:rPr>
          <w:rFonts w:ascii="Arimo-Regular" w:hAnsi="Arimo-Regular" w:cs="Arimo-Regular"/>
          <w:sz w:val="32"/>
          <w:szCs w:val="32"/>
          <w:lang w:val="en-US"/>
        </w:rPr>
        <w:t xml:space="preserve">Check out more </w:t>
      </w:r>
      <w:hyperlink r:id="rId6" w:history="1">
        <w:r w:rsidRPr="00AD69E5">
          <w:rPr>
            <w:rStyle w:val="a3"/>
            <w:rFonts w:ascii="Arimo-Regular" w:hAnsi="Arimo-Regular" w:cs="Arimo-Regular"/>
            <w:sz w:val="32"/>
            <w:szCs w:val="32"/>
            <w:lang w:val="en-US"/>
          </w:rPr>
          <w:t>Education and Instruction Cover Letter Examples</w:t>
        </w:r>
      </w:hyperlink>
    </w:p>
    <w:sectPr w:rsidR="00AD69E5" w:rsidRPr="00AD69E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Arimo-Bold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Arimo-Regular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2975BF5"/>
    <w:multiLevelType w:val="hybridMultilevel"/>
    <w:tmpl w:val="22FA37E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06D25DD"/>
    <w:multiLevelType w:val="hybridMultilevel"/>
    <w:tmpl w:val="80584B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C3A2902"/>
    <w:multiLevelType w:val="hybridMultilevel"/>
    <w:tmpl w:val="C0C871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FED1A52"/>
    <w:multiLevelType w:val="hybridMultilevel"/>
    <w:tmpl w:val="F216ED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4CB67F1"/>
    <w:multiLevelType w:val="hybridMultilevel"/>
    <w:tmpl w:val="878692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F1A59F4"/>
    <w:multiLevelType w:val="hybridMultilevel"/>
    <w:tmpl w:val="749611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8"/>
  </w:num>
  <w:num w:numId="7">
    <w:abstractNumId w:val="1"/>
  </w:num>
  <w:num w:numId="8">
    <w:abstractNumId w:val="9"/>
  </w:num>
  <w:num w:numId="9">
    <w:abstractNumId w:val="10"/>
  </w:num>
  <w:num w:numId="10">
    <w:abstractNumId w:val="3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8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a3NDcyNLQ0s7RU0lEKTi0uzszPAymwqAUAmyvbDywAAAA="/>
  </w:docVars>
  <w:rsids>
    <w:rsidRoot w:val="00977C68"/>
    <w:rsid w:val="000058DD"/>
    <w:rsid w:val="00126654"/>
    <w:rsid w:val="002D2DFC"/>
    <w:rsid w:val="00510952"/>
    <w:rsid w:val="005B2FB0"/>
    <w:rsid w:val="00604999"/>
    <w:rsid w:val="00661891"/>
    <w:rsid w:val="00663BCD"/>
    <w:rsid w:val="006C4A9D"/>
    <w:rsid w:val="008871D5"/>
    <w:rsid w:val="00904C01"/>
    <w:rsid w:val="009410C6"/>
    <w:rsid w:val="00977C68"/>
    <w:rsid w:val="009B1F48"/>
    <w:rsid w:val="009B5E79"/>
    <w:rsid w:val="00AB506C"/>
    <w:rsid w:val="00AB5EB3"/>
    <w:rsid w:val="00AD69E5"/>
    <w:rsid w:val="00B04DCD"/>
    <w:rsid w:val="00B27FD2"/>
    <w:rsid w:val="00D92108"/>
    <w:rsid w:val="00DF7CDA"/>
    <w:rsid w:val="00F90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6654"/>
  </w:style>
  <w:style w:type="paragraph" w:styleId="1">
    <w:name w:val="heading 1"/>
    <w:basedOn w:val="a"/>
    <w:next w:val="a"/>
    <w:link w:val="10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26654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"/>
    <w:next w:val="a"/>
    <w:link w:val="a6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6">
    <w:name w:val="Название Знак"/>
    <w:basedOn w:val="a0"/>
    <w:link w:val="a5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7">
    <w:name w:val="Subtitle"/>
    <w:basedOn w:val="a"/>
    <w:next w:val="a"/>
    <w:link w:val="a8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8">
    <w:name w:val="Подзаголовок Знак"/>
    <w:basedOn w:val="a0"/>
    <w:link w:val="a7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a9">
    <w:name w:val="Strong"/>
    <w:basedOn w:val="a0"/>
    <w:uiPriority w:val="22"/>
    <w:qFormat/>
    <w:rsid w:val="00126654"/>
    <w:rPr>
      <w:b/>
      <w:bCs/>
    </w:rPr>
  </w:style>
  <w:style w:type="character" w:styleId="aa">
    <w:name w:val="Emphasis"/>
    <w:basedOn w:val="a0"/>
    <w:uiPriority w:val="20"/>
    <w:qFormat/>
    <w:rsid w:val="00126654"/>
    <w:rPr>
      <w:i/>
      <w:iCs/>
      <w:color w:val="70AD47" w:themeColor="accent6"/>
    </w:rPr>
  </w:style>
  <w:style w:type="paragraph" w:styleId="ab">
    <w:name w:val="No Spacing"/>
    <w:uiPriority w:val="1"/>
    <w:qFormat/>
    <w:rsid w:val="0012665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126654"/>
    <w:rPr>
      <w:i/>
      <w:iCs/>
      <w:color w:val="262626" w:themeColor="text1" w:themeTint="D9"/>
    </w:rPr>
  </w:style>
  <w:style w:type="paragraph" w:styleId="ac">
    <w:name w:val="Intense Quote"/>
    <w:basedOn w:val="a"/>
    <w:next w:val="a"/>
    <w:link w:val="ad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d">
    <w:name w:val="Выделенная цитата Знак"/>
    <w:basedOn w:val="a0"/>
    <w:link w:val="ac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e">
    <w:name w:val="Subtle Emphasis"/>
    <w:basedOn w:val="a0"/>
    <w:uiPriority w:val="19"/>
    <w:qFormat/>
    <w:rsid w:val="00126654"/>
    <w:rPr>
      <w:i/>
      <w:iCs/>
    </w:rPr>
  </w:style>
  <w:style w:type="character" w:styleId="af">
    <w:name w:val="Intense Emphasis"/>
    <w:basedOn w:val="a0"/>
    <w:uiPriority w:val="21"/>
    <w:qFormat/>
    <w:rsid w:val="00126654"/>
    <w:rPr>
      <w:b/>
      <w:bCs/>
      <w:i/>
      <w:iCs/>
    </w:rPr>
  </w:style>
  <w:style w:type="character" w:styleId="af0">
    <w:name w:val="Subtle Reference"/>
    <w:basedOn w:val="a0"/>
    <w:uiPriority w:val="31"/>
    <w:qFormat/>
    <w:rsid w:val="00126654"/>
    <w:rPr>
      <w:smallCaps/>
      <w:color w:val="595959" w:themeColor="text1" w:themeTint="A6"/>
    </w:rPr>
  </w:style>
  <w:style w:type="character" w:styleId="af1">
    <w:name w:val="Intense Reference"/>
    <w:basedOn w:val="a0"/>
    <w:uiPriority w:val="32"/>
    <w:qFormat/>
    <w:rsid w:val="00126654"/>
    <w:rPr>
      <w:b/>
      <w:bCs/>
      <w:smallCaps/>
      <w:color w:val="70AD47" w:themeColor="accent6"/>
    </w:rPr>
  </w:style>
  <w:style w:type="character" w:styleId="af2">
    <w:name w:val="Book Title"/>
    <w:basedOn w:val="a0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af3">
    <w:name w:val="TOC Heading"/>
    <w:basedOn w:val="1"/>
    <w:next w:val="a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List Paragraph"/>
    <w:basedOn w:val="a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07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esumesbot.com/education-and-instruction-cover-letter-examples/" TargetMode="External"/><Relationship Id="rId5" Type="http://schemas.openxmlformats.org/officeDocument/2006/relationships/hyperlink" Target="resumesbo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341</Words>
  <Characters>1947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Anasta</cp:lastModifiedBy>
  <cp:revision>16</cp:revision>
  <dcterms:created xsi:type="dcterms:W3CDTF">2019-03-19T15:48:00Z</dcterms:created>
  <dcterms:modified xsi:type="dcterms:W3CDTF">2019-08-23T08:19:00Z</dcterms:modified>
</cp:coreProperties>
</file>